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154E" w:rsidRDefault="00BB154E" w:rsidP="00BB154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ases</w:t>
      </w:r>
    </w:p>
    <w:p w:rsidR="00573FA7" w:rsidRDefault="0074773A" w:rsidP="0074773A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: </w:t>
      </w:r>
      <w:r w:rsidR="00B87F84">
        <w:rPr>
          <w:rFonts w:ascii="Times New Roman" w:hAnsi="Times New Roman" w:cs="Times New Roman"/>
          <w:sz w:val="24"/>
          <w:szCs w:val="24"/>
        </w:rPr>
        <w:t>Make Agile Great Again</w:t>
      </w:r>
    </w:p>
    <w:p w:rsidR="00B87F84" w:rsidRDefault="00B87F84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um Master: Jesus Sanchez</w:t>
      </w:r>
    </w:p>
    <w:p w:rsidR="0074773A" w:rsidRDefault="0074773A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Owner: Brandon</w:t>
      </w:r>
      <w:r w:rsidR="00FF4AB8">
        <w:rPr>
          <w:rFonts w:ascii="Times New Roman" w:hAnsi="Times New Roman" w:cs="Times New Roman"/>
          <w:sz w:val="24"/>
          <w:szCs w:val="24"/>
        </w:rPr>
        <w:t xml:space="preserve"> Kem</w:t>
      </w:r>
    </w:p>
    <w:p w:rsidR="00FF4AB8" w:rsidRDefault="00FF4AB8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 Members: Christian Murray / Brian </w:t>
      </w:r>
      <w:proofErr w:type="spellStart"/>
      <w:r>
        <w:rPr>
          <w:rFonts w:ascii="Times New Roman" w:hAnsi="Times New Roman" w:cs="Times New Roman"/>
          <w:sz w:val="24"/>
          <w:szCs w:val="24"/>
        </w:rPr>
        <w:t>Landaverde</w:t>
      </w:r>
      <w:proofErr w:type="spellEnd"/>
    </w:p>
    <w:p w:rsidR="00C36371" w:rsidRDefault="00C36371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C36371" w:rsidRPr="008010A3" w:rsidRDefault="00E96139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8010A3">
        <w:rPr>
          <w:rFonts w:ascii="Times New Roman" w:hAnsi="Times New Roman" w:cs="Times New Roman"/>
          <w:sz w:val="24"/>
          <w:szCs w:val="24"/>
          <w:u w:val="single"/>
        </w:rPr>
        <w:t>Use Case #1</w:t>
      </w:r>
      <w:r w:rsidR="001E18C3" w:rsidRPr="008010A3">
        <w:rPr>
          <w:rFonts w:ascii="Times New Roman" w:hAnsi="Times New Roman" w:cs="Times New Roman"/>
          <w:sz w:val="24"/>
          <w:szCs w:val="24"/>
          <w:u w:val="single"/>
        </w:rPr>
        <w:t xml:space="preserve"> – Student’s Homepage and Functions</w:t>
      </w:r>
    </w:p>
    <w:p w:rsidR="00181093" w:rsidRDefault="00181093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ctor:</w:t>
      </w:r>
      <w:r>
        <w:rPr>
          <w:rFonts w:ascii="Times New Roman" w:hAnsi="Times New Roman" w:cs="Times New Roman"/>
          <w:sz w:val="24"/>
          <w:szCs w:val="24"/>
        </w:rPr>
        <w:t xml:space="preserve"> Student</w:t>
      </w:r>
    </w:p>
    <w:p w:rsidR="00FA45B4" w:rsidRPr="008010A3" w:rsidRDefault="00FA45B4" w:rsidP="00FA45B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 xml:space="preserve">Precondition: </w:t>
      </w:r>
    </w:p>
    <w:p w:rsidR="00FA45B4" w:rsidRDefault="00FA45B4" w:rsidP="00B87F8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ollege Touring program must be started. The program </w:t>
      </w:r>
      <w:r w:rsidRPr="00E5426C">
        <w:rPr>
          <w:rFonts w:ascii="Times New Roman" w:hAnsi="Times New Roman" w:cs="Times New Roman"/>
          <w:noProof/>
          <w:sz w:val="24"/>
          <w:szCs w:val="24"/>
        </w:rPr>
        <w:t>is r</w:t>
      </w:r>
      <w:r w:rsidR="00E5426C">
        <w:rPr>
          <w:rFonts w:ascii="Times New Roman" w:hAnsi="Times New Roman" w:cs="Times New Roman"/>
          <w:noProof/>
          <w:sz w:val="24"/>
          <w:szCs w:val="24"/>
        </w:rPr>
        <w:t>u</w:t>
      </w:r>
      <w:r w:rsidRPr="00E5426C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by a student.</w:t>
      </w:r>
    </w:p>
    <w:p w:rsidR="00311F26" w:rsidRPr="008010A3" w:rsidRDefault="00311F26" w:rsidP="00B87F84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 xml:space="preserve">Description: </w:t>
      </w:r>
    </w:p>
    <w:p w:rsidR="00CC70ED" w:rsidRDefault="00CC70ED" w:rsidP="00B87F84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Student is directed to choose the following option</w:t>
      </w:r>
      <w:r w:rsidR="0082773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CC70ED" w:rsidRDefault="00CC70ED" w:rsidP="00CC70E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a list of colleges</w:t>
      </w:r>
    </w:p>
    <w:p w:rsidR="00CC70ED" w:rsidRDefault="00CC70ED" w:rsidP="00CC70E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a list of souvenirs</w:t>
      </w:r>
    </w:p>
    <w:p w:rsidR="008225F8" w:rsidRDefault="008225F8" w:rsidP="00CC70E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 a trip</w:t>
      </w:r>
    </w:p>
    <w:p w:rsidR="007B419D" w:rsidRDefault="007B419D" w:rsidP="007B419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first option is </w:t>
      </w:r>
      <w:r w:rsidR="00D343CA">
        <w:rPr>
          <w:rFonts w:ascii="Times New Roman" w:hAnsi="Times New Roman" w:cs="Times New Roman"/>
          <w:sz w:val="24"/>
          <w:szCs w:val="24"/>
        </w:rPr>
        <w:t>chosen</w:t>
      </w:r>
      <w:r>
        <w:rPr>
          <w:rFonts w:ascii="Times New Roman" w:hAnsi="Times New Roman" w:cs="Times New Roman"/>
          <w:sz w:val="24"/>
          <w:szCs w:val="24"/>
        </w:rPr>
        <w:t>, the student will be directed to another page where the screen shows a list of available colleges and their distance from Saddleback College</w:t>
      </w:r>
      <w:r w:rsidR="00A601BD">
        <w:rPr>
          <w:rFonts w:ascii="Times New Roman" w:hAnsi="Times New Roman" w:cs="Times New Roman"/>
          <w:sz w:val="24"/>
          <w:szCs w:val="24"/>
        </w:rPr>
        <w:t>.</w:t>
      </w:r>
    </w:p>
    <w:p w:rsidR="00D343CA" w:rsidRDefault="00D343CA" w:rsidP="007B419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econd option is chosen</w:t>
      </w:r>
      <w:r w:rsidR="006A6A15">
        <w:rPr>
          <w:rFonts w:ascii="Times New Roman" w:hAnsi="Times New Roman" w:cs="Times New Roman"/>
          <w:sz w:val="24"/>
          <w:szCs w:val="24"/>
        </w:rPr>
        <w:t xml:space="preserve">, the student will be directed to another page where the screen shows a list of souvenirs for the selected college. </w:t>
      </w:r>
    </w:p>
    <w:p w:rsidR="00FA45B4" w:rsidRPr="007B419D" w:rsidRDefault="00FA45B4" w:rsidP="007B419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third option </w:t>
      </w:r>
      <w:r w:rsidR="00913433">
        <w:rPr>
          <w:rFonts w:ascii="Times New Roman" w:hAnsi="Times New Roman" w:cs="Times New Roman"/>
          <w:sz w:val="24"/>
          <w:szCs w:val="24"/>
        </w:rPr>
        <w:t>is chosen, the student will be directed to another page that will help them plan their college trip.</w:t>
      </w:r>
    </w:p>
    <w:p w:rsidR="003B37DC" w:rsidRPr="008010A3" w:rsidRDefault="00076992" w:rsidP="009074C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lastRenderedPageBreak/>
        <w:t>Basic Flow:</w:t>
      </w:r>
      <w:r w:rsidR="00D1681A" w:rsidRPr="008010A3">
        <w:rPr>
          <w:rFonts w:ascii="Times New Roman" w:hAnsi="Times New Roman" w:cs="Times New Roman"/>
          <w:b/>
          <w:sz w:val="24"/>
          <w:szCs w:val="24"/>
        </w:rPr>
        <w:t xml:space="preserve"> (Sunny case)</w:t>
      </w:r>
    </w:p>
    <w:p w:rsidR="003B37DC" w:rsidRDefault="003B37DC" w:rsidP="003B37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167C6">
        <w:rPr>
          <w:rFonts w:ascii="Times New Roman" w:hAnsi="Times New Roman" w:cs="Times New Roman"/>
          <w:sz w:val="24"/>
          <w:szCs w:val="24"/>
        </w:rPr>
        <w:t>The student views the college list and finds the campuses</w:t>
      </w:r>
      <w:r>
        <w:rPr>
          <w:rFonts w:ascii="Times New Roman" w:hAnsi="Times New Roman" w:cs="Times New Roman"/>
          <w:sz w:val="24"/>
          <w:szCs w:val="24"/>
        </w:rPr>
        <w:t xml:space="preserve"> that he or she is looking for</w:t>
      </w:r>
    </w:p>
    <w:p w:rsidR="003B37DC" w:rsidRDefault="003B37DC" w:rsidP="003B37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  <w:r w:rsidRPr="003B37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student goes to the souvenir list to see what is available </w:t>
      </w:r>
      <w:r>
        <w:rPr>
          <w:rFonts w:ascii="Times New Roman" w:hAnsi="Times New Roman" w:cs="Times New Roman"/>
          <w:noProof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the campuses</w:t>
      </w:r>
    </w:p>
    <w:p w:rsidR="003B37DC" w:rsidRDefault="003B37DC" w:rsidP="003B37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student choose the “Plan a trip” option to create a plan for the college trip</w:t>
      </w:r>
    </w:p>
    <w:p w:rsidR="000F362F" w:rsidRPr="008010A3" w:rsidRDefault="000F362F" w:rsidP="009074C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lternative Flow:</w:t>
      </w:r>
      <w:r w:rsidR="00D1681A" w:rsidRPr="008010A3">
        <w:rPr>
          <w:rFonts w:ascii="Times New Roman" w:hAnsi="Times New Roman" w:cs="Times New Roman"/>
          <w:b/>
          <w:sz w:val="24"/>
          <w:szCs w:val="24"/>
        </w:rPr>
        <w:t xml:space="preserve"> (Rainy case)</w:t>
      </w:r>
    </w:p>
    <w:p w:rsidR="000F362F" w:rsidRDefault="004540EB" w:rsidP="009074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student does not</w:t>
      </w:r>
      <w:r w:rsidR="000F362F">
        <w:rPr>
          <w:rFonts w:ascii="Times New Roman" w:hAnsi="Times New Roman" w:cs="Times New Roman"/>
          <w:sz w:val="24"/>
          <w:szCs w:val="24"/>
        </w:rPr>
        <w:t xml:space="preserve"> see the colleges he or she wants to visit, the student exit</w:t>
      </w:r>
      <w:r w:rsidR="003C2A1A">
        <w:rPr>
          <w:rFonts w:ascii="Times New Roman" w:hAnsi="Times New Roman" w:cs="Times New Roman"/>
          <w:sz w:val="24"/>
          <w:szCs w:val="24"/>
        </w:rPr>
        <w:t>s</w:t>
      </w:r>
      <w:r w:rsidR="000F362F">
        <w:rPr>
          <w:rFonts w:ascii="Times New Roman" w:hAnsi="Times New Roman" w:cs="Times New Roman"/>
          <w:sz w:val="24"/>
          <w:szCs w:val="24"/>
        </w:rPr>
        <w:t xml:space="preserve"> out of the program</w:t>
      </w:r>
    </w:p>
    <w:p w:rsidR="000F362F" w:rsidRDefault="000F362F" w:rsidP="009074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40B9B" w:rsidRPr="008010A3" w:rsidRDefault="00840B9B" w:rsidP="009074C8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010A3">
        <w:rPr>
          <w:rFonts w:ascii="Times New Roman" w:hAnsi="Times New Roman" w:cs="Times New Roman"/>
          <w:sz w:val="24"/>
          <w:szCs w:val="24"/>
          <w:u w:val="single"/>
        </w:rPr>
        <w:t>Use Case #2 – Administrator Functions</w:t>
      </w:r>
    </w:p>
    <w:p w:rsidR="00840B9B" w:rsidRDefault="00840B9B" w:rsidP="009074C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ctor:</w:t>
      </w:r>
      <w:r>
        <w:rPr>
          <w:rFonts w:ascii="Times New Roman" w:hAnsi="Times New Roman" w:cs="Times New Roman"/>
          <w:sz w:val="24"/>
          <w:szCs w:val="24"/>
        </w:rPr>
        <w:t xml:space="preserve"> Administrator</w:t>
      </w:r>
    </w:p>
    <w:p w:rsidR="00840B9B" w:rsidRPr="008010A3" w:rsidRDefault="00840B9B" w:rsidP="009074C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Precondition:</w:t>
      </w:r>
    </w:p>
    <w:p w:rsidR="00840B9B" w:rsidRDefault="00840B9B" w:rsidP="00D83347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llege Touring program must be started. The program is run by an administrator</w:t>
      </w:r>
      <w:r w:rsidR="000176C3">
        <w:rPr>
          <w:rFonts w:ascii="Times New Roman" w:hAnsi="Times New Roman" w:cs="Times New Roman"/>
          <w:sz w:val="24"/>
          <w:szCs w:val="24"/>
        </w:rPr>
        <w:t xml:space="preserve"> and the admin login must be successfu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40B9B" w:rsidRPr="008010A3" w:rsidRDefault="00840B9B" w:rsidP="009074C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Description:</w:t>
      </w:r>
    </w:p>
    <w:p w:rsidR="00954697" w:rsidRDefault="00473B7E" w:rsidP="00473B7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min has the options to edit the</w:t>
      </w:r>
      <w:r w:rsidR="008010A3">
        <w:rPr>
          <w:rFonts w:ascii="Times New Roman" w:hAnsi="Times New Roman" w:cs="Times New Roman"/>
          <w:sz w:val="24"/>
          <w:szCs w:val="24"/>
        </w:rPr>
        <w:t xml:space="preserve"> price of the</w:t>
      </w:r>
      <w:r>
        <w:rPr>
          <w:rFonts w:ascii="Times New Roman" w:hAnsi="Times New Roman" w:cs="Times New Roman"/>
          <w:sz w:val="24"/>
          <w:szCs w:val="24"/>
        </w:rPr>
        <w:t xml:space="preserve"> souvenirs from </w:t>
      </w:r>
      <w:bookmarkStart w:id="0" w:name="_GoBack"/>
      <w:bookmarkEnd w:id="0"/>
      <w:r w:rsidR="000E0457">
        <w:rPr>
          <w:rFonts w:ascii="Times New Roman" w:hAnsi="Times New Roman" w:cs="Times New Roman"/>
          <w:sz w:val="24"/>
          <w:szCs w:val="24"/>
        </w:rPr>
        <w:t xml:space="preserve">and </w:t>
      </w:r>
      <w:r w:rsidR="008010A3">
        <w:rPr>
          <w:rFonts w:ascii="Times New Roman" w:hAnsi="Times New Roman" w:cs="Times New Roman"/>
          <w:sz w:val="24"/>
          <w:szCs w:val="24"/>
        </w:rPr>
        <w:t>delete a souvenir from a colleg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0457">
        <w:rPr>
          <w:rFonts w:ascii="Times New Roman" w:hAnsi="Times New Roman" w:cs="Times New Roman"/>
          <w:sz w:val="24"/>
          <w:szCs w:val="24"/>
        </w:rPr>
        <w:t xml:space="preserve">add a souvenir to a college, </w:t>
      </w:r>
      <w:r>
        <w:rPr>
          <w:rFonts w:ascii="Times New Roman" w:hAnsi="Times New Roman" w:cs="Times New Roman"/>
          <w:sz w:val="24"/>
          <w:szCs w:val="24"/>
        </w:rPr>
        <w:t>or add a new campus to the database.</w:t>
      </w:r>
    </w:p>
    <w:p w:rsidR="00992085" w:rsidRPr="008010A3" w:rsidRDefault="00992085" w:rsidP="0099208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Basic Flow: (Sunny case)</w:t>
      </w:r>
    </w:p>
    <w:p w:rsidR="007B2727" w:rsidRDefault="007B2727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admin chooses the option to add a new college</w:t>
      </w:r>
    </w:p>
    <w:p w:rsidR="007B2727" w:rsidRDefault="007B2727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ogram prompts for the college name</w:t>
      </w:r>
      <w:r w:rsidR="007D017A">
        <w:rPr>
          <w:rFonts w:ascii="Times New Roman" w:hAnsi="Times New Roman" w:cs="Times New Roman"/>
          <w:sz w:val="24"/>
          <w:szCs w:val="24"/>
        </w:rPr>
        <w:t xml:space="preserve"> and the admin enters the new college</w:t>
      </w:r>
    </w:p>
    <w:p w:rsidR="007B2727" w:rsidRDefault="007B2727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. The program checks the database to see if the new college is already in the database</w:t>
      </w:r>
    </w:p>
    <w:p w:rsidR="007B2727" w:rsidRDefault="007B2727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new college is not in the database, the program asks the admin for confirmation.</w:t>
      </w:r>
    </w:p>
    <w:p w:rsidR="007B2727" w:rsidRDefault="007B2727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If the admin confirms that he or she wants to add the college, the program adds </w:t>
      </w:r>
      <w:r w:rsidR="007D017A">
        <w:rPr>
          <w:rFonts w:ascii="Times New Roman" w:hAnsi="Times New Roman" w:cs="Times New Roman"/>
          <w:sz w:val="24"/>
          <w:szCs w:val="24"/>
        </w:rPr>
        <w:t>the new college to the database</w:t>
      </w:r>
      <w:r w:rsidR="00797064">
        <w:rPr>
          <w:rFonts w:ascii="Times New Roman" w:hAnsi="Times New Roman" w:cs="Times New Roman"/>
          <w:sz w:val="24"/>
          <w:szCs w:val="24"/>
        </w:rPr>
        <w:t xml:space="preserve"> and displays a message that tells the </w:t>
      </w:r>
      <w:r w:rsidR="00326BD8">
        <w:rPr>
          <w:rFonts w:ascii="Times New Roman" w:hAnsi="Times New Roman" w:cs="Times New Roman"/>
          <w:sz w:val="24"/>
          <w:szCs w:val="24"/>
        </w:rPr>
        <w:t xml:space="preserve">admin </w:t>
      </w:r>
      <w:r w:rsidR="00797064">
        <w:rPr>
          <w:rFonts w:ascii="Times New Roman" w:hAnsi="Times New Roman" w:cs="Times New Roman"/>
          <w:sz w:val="24"/>
          <w:szCs w:val="24"/>
        </w:rPr>
        <w:t>that the database is updated.</w:t>
      </w:r>
    </w:p>
    <w:p w:rsidR="007D017A" w:rsidRDefault="007D017A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43993">
        <w:rPr>
          <w:rFonts w:ascii="Times New Roman" w:hAnsi="Times New Roman" w:cs="Times New Roman"/>
          <w:sz w:val="24"/>
          <w:szCs w:val="24"/>
        </w:rPr>
        <w:t>The admin chooses the option to edit the souvenirs</w:t>
      </w:r>
    </w:p>
    <w:p w:rsidR="00243993" w:rsidRDefault="00243993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  <w:r w:rsidR="00A2731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rogram shows a list of colleges from the database and prompts the admin to select the campus that he or she want to edit.</w:t>
      </w:r>
    </w:p>
    <w:p w:rsidR="00243993" w:rsidRDefault="00243993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admin chooses the college that was just added chooses the option to add a souvenir</w:t>
      </w:r>
    </w:p>
    <w:p w:rsidR="002B50E3" w:rsidRDefault="002B50E3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ogram prompts the admin to enter the item and the price</w:t>
      </w:r>
    </w:p>
    <w:p w:rsidR="002B50E3" w:rsidRDefault="002B50E3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admin enters and confirms the souvenir information.</w:t>
      </w:r>
    </w:p>
    <w:p w:rsidR="00797064" w:rsidRDefault="002B50E3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souvenirs from the college do not include the new item, the program adds th</w:t>
      </w:r>
      <w:r w:rsidR="001116A3">
        <w:rPr>
          <w:rFonts w:ascii="Times New Roman" w:hAnsi="Times New Roman" w:cs="Times New Roman"/>
          <w:sz w:val="24"/>
          <w:szCs w:val="24"/>
        </w:rPr>
        <w:t>e new item along with the price to the database</w:t>
      </w:r>
      <w:r w:rsidR="00326BD8">
        <w:rPr>
          <w:rFonts w:ascii="Times New Roman" w:hAnsi="Times New Roman" w:cs="Times New Roman"/>
          <w:sz w:val="24"/>
          <w:szCs w:val="24"/>
        </w:rPr>
        <w:t xml:space="preserve"> and displays a message to the admin that the database </w:t>
      </w:r>
      <w:r w:rsidR="006933A0">
        <w:rPr>
          <w:rFonts w:ascii="Times New Roman" w:hAnsi="Times New Roman" w:cs="Times New Roman"/>
          <w:sz w:val="24"/>
          <w:szCs w:val="24"/>
        </w:rPr>
        <w:t>is updated</w:t>
      </w:r>
    </w:p>
    <w:p w:rsidR="00797064" w:rsidRDefault="00797064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120A3">
        <w:rPr>
          <w:rFonts w:ascii="Times New Roman" w:hAnsi="Times New Roman" w:cs="Times New Roman"/>
          <w:sz w:val="24"/>
          <w:szCs w:val="24"/>
        </w:rPr>
        <w:t>The admins logs out and closes the program</w:t>
      </w:r>
    </w:p>
    <w:p w:rsidR="00737B35" w:rsidRPr="008010A3" w:rsidRDefault="00737B35" w:rsidP="0099208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lternative Flow: (Rainy case)</w:t>
      </w:r>
    </w:p>
    <w:p w:rsidR="003E771A" w:rsidRDefault="003E771A" w:rsidP="009920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If the admin tries to add a college to the database that already exists, the program displays </w:t>
      </w:r>
      <w:r w:rsidR="00AC1C89">
        <w:rPr>
          <w:rFonts w:ascii="Times New Roman" w:hAnsi="Times New Roman" w:cs="Times New Roman"/>
          <w:sz w:val="24"/>
          <w:szCs w:val="24"/>
        </w:rPr>
        <w:t>an error message stating that the college exists</w:t>
      </w:r>
    </w:p>
    <w:p w:rsidR="00564431" w:rsidRDefault="003E771A" w:rsidP="003E77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admin selects a college and attempts to add an existing</w:t>
      </w:r>
      <w:r w:rsidR="00AC1C89">
        <w:rPr>
          <w:rFonts w:ascii="Times New Roman" w:hAnsi="Times New Roman" w:cs="Times New Roman"/>
          <w:sz w:val="24"/>
          <w:szCs w:val="24"/>
        </w:rPr>
        <w:t xml:space="preserve"> souvenir to the database, the program displays an error message</w:t>
      </w:r>
      <w:r w:rsidR="00F35B4A">
        <w:rPr>
          <w:rFonts w:ascii="Times New Roman" w:hAnsi="Times New Roman" w:cs="Times New Roman"/>
          <w:sz w:val="24"/>
          <w:szCs w:val="24"/>
        </w:rPr>
        <w:t xml:space="preserve"> stating that the college is already offering</w:t>
      </w:r>
      <w:r w:rsidR="00AC1C89">
        <w:rPr>
          <w:rFonts w:ascii="Times New Roman" w:hAnsi="Times New Roman" w:cs="Times New Roman"/>
          <w:sz w:val="24"/>
          <w:szCs w:val="24"/>
        </w:rPr>
        <w:t xml:space="preserve"> the</w:t>
      </w:r>
      <w:r w:rsidR="00F35B4A">
        <w:rPr>
          <w:rFonts w:ascii="Times New Roman" w:hAnsi="Times New Roman" w:cs="Times New Roman"/>
          <w:sz w:val="24"/>
          <w:szCs w:val="24"/>
        </w:rPr>
        <w:t xml:space="preserve"> item in its store</w:t>
      </w:r>
    </w:p>
    <w:p w:rsidR="005C573C" w:rsidRDefault="005C573C" w:rsidP="003E77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. </w:t>
      </w:r>
      <w:r w:rsidR="00347EAE">
        <w:rPr>
          <w:rFonts w:ascii="Times New Roman" w:hAnsi="Times New Roman" w:cs="Times New Roman"/>
          <w:sz w:val="24"/>
          <w:szCs w:val="24"/>
        </w:rPr>
        <w:t xml:space="preserve">If the admin enters a negative value when entering or editing the price of an item, the program </w:t>
      </w:r>
      <w:proofErr w:type="gramStart"/>
      <w:r w:rsidR="00347EAE">
        <w:rPr>
          <w:rFonts w:ascii="Times New Roman" w:hAnsi="Times New Roman" w:cs="Times New Roman"/>
          <w:sz w:val="24"/>
          <w:szCs w:val="24"/>
        </w:rPr>
        <w:t>displays</w:t>
      </w:r>
      <w:proofErr w:type="gramEnd"/>
      <w:r w:rsidR="00347EAE">
        <w:rPr>
          <w:rFonts w:ascii="Times New Roman" w:hAnsi="Times New Roman" w:cs="Times New Roman"/>
          <w:sz w:val="24"/>
          <w:szCs w:val="24"/>
        </w:rPr>
        <w:t xml:space="preserve"> an error message stating that the price must be positive</w:t>
      </w:r>
    </w:p>
    <w:p w:rsidR="009152C5" w:rsidRDefault="009152C5" w:rsidP="003E77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9152C5" w:rsidRPr="008010A3" w:rsidRDefault="009152C5" w:rsidP="003E771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010A3">
        <w:rPr>
          <w:rFonts w:ascii="Times New Roman" w:hAnsi="Times New Roman" w:cs="Times New Roman"/>
          <w:sz w:val="24"/>
          <w:szCs w:val="24"/>
          <w:u w:val="single"/>
        </w:rPr>
        <w:t xml:space="preserve">Use Case #3 – Plan a </w:t>
      </w:r>
      <w:r w:rsidR="00973351" w:rsidRPr="008010A3">
        <w:rPr>
          <w:rFonts w:ascii="Times New Roman" w:hAnsi="Times New Roman" w:cs="Times New Roman"/>
          <w:sz w:val="24"/>
          <w:szCs w:val="24"/>
          <w:u w:val="single"/>
        </w:rPr>
        <w:t xml:space="preserve">college </w:t>
      </w:r>
      <w:r w:rsidRPr="008010A3">
        <w:rPr>
          <w:rFonts w:ascii="Times New Roman" w:hAnsi="Times New Roman" w:cs="Times New Roman"/>
          <w:sz w:val="24"/>
          <w:szCs w:val="24"/>
          <w:u w:val="single"/>
        </w:rPr>
        <w:t>trip</w:t>
      </w:r>
    </w:p>
    <w:p w:rsidR="001F2AF8" w:rsidRDefault="001F2AF8" w:rsidP="003E771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ctor:</w:t>
      </w:r>
      <w:r>
        <w:rPr>
          <w:rFonts w:ascii="Times New Roman" w:hAnsi="Times New Roman" w:cs="Times New Roman"/>
          <w:sz w:val="24"/>
          <w:szCs w:val="24"/>
        </w:rPr>
        <w:t xml:space="preserve"> Student</w:t>
      </w:r>
    </w:p>
    <w:p w:rsidR="001F2AF8" w:rsidRPr="008010A3" w:rsidRDefault="001F2AF8" w:rsidP="003E771A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Precondition:</w:t>
      </w:r>
    </w:p>
    <w:p w:rsidR="001F2AF8" w:rsidRDefault="001F2AF8" w:rsidP="006B06CF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gram must be started, it must be run by a student, and the student already chosen the option to plan a trip.</w:t>
      </w:r>
    </w:p>
    <w:p w:rsidR="00C8438C" w:rsidRPr="008010A3" w:rsidRDefault="00C8438C" w:rsidP="00C8438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Description:</w:t>
      </w:r>
    </w:p>
    <w:p w:rsidR="00C8438C" w:rsidRDefault="00A46E18" w:rsidP="00707465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 will have the option to </w:t>
      </w:r>
      <w:r w:rsidR="002F5B64">
        <w:rPr>
          <w:rFonts w:ascii="Times New Roman" w:hAnsi="Times New Roman" w:cs="Times New Roman"/>
          <w:sz w:val="24"/>
          <w:szCs w:val="24"/>
        </w:rPr>
        <w:t xml:space="preserve">choose </w:t>
      </w:r>
      <w:r w:rsidR="00917201">
        <w:rPr>
          <w:rFonts w:ascii="Times New Roman" w:hAnsi="Times New Roman" w:cs="Times New Roman"/>
          <w:sz w:val="24"/>
          <w:szCs w:val="24"/>
        </w:rPr>
        <w:t>pre-existing</w:t>
      </w:r>
      <w:r>
        <w:rPr>
          <w:rFonts w:ascii="Times New Roman" w:hAnsi="Times New Roman" w:cs="Times New Roman"/>
          <w:sz w:val="24"/>
          <w:szCs w:val="24"/>
        </w:rPr>
        <w:t xml:space="preserve"> travel </w:t>
      </w:r>
      <w:r w:rsidR="005C782C">
        <w:rPr>
          <w:rFonts w:ascii="Times New Roman" w:hAnsi="Times New Roman" w:cs="Times New Roman"/>
          <w:sz w:val="24"/>
          <w:szCs w:val="24"/>
        </w:rPr>
        <w:t>plans</w:t>
      </w:r>
      <w:r>
        <w:rPr>
          <w:rFonts w:ascii="Times New Roman" w:hAnsi="Times New Roman" w:cs="Times New Roman"/>
          <w:sz w:val="24"/>
          <w:szCs w:val="24"/>
        </w:rPr>
        <w:t xml:space="preserve"> or create a custom plan that allows the student to choose from the list of colleges and starting point</w:t>
      </w:r>
      <w:r w:rsidR="005C782C">
        <w:rPr>
          <w:rFonts w:ascii="Times New Roman" w:hAnsi="Times New Roman" w:cs="Times New Roman"/>
          <w:sz w:val="24"/>
          <w:szCs w:val="24"/>
        </w:rPr>
        <w:t xml:space="preserve">. After </w:t>
      </w:r>
      <w:r w:rsidR="004150DC">
        <w:rPr>
          <w:rFonts w:ascii="Times New Roman" w:hAnsi="Times New Roman" w:cs="Times New Roman"/>
          <w:sz w:val="24"/>
          <w:szCs w:val="24"/>
        </w:rPr>
        <w:t>choosing</w:t>
      </w:r>
      <w:r w:rsidR="005C782C">
        <w:rPr>
          <w:rFonts w:ascii="Times New Roman" w:hAnsi="Times New Roman" w:cs="Times New Roman"/>
          <w:sz w:val="24"/>
          <w:szCs w:val="24"/>
        </w:rPr>
        <w:t xml:space="preserve"> a </w:t>
      </w:r>
      <w:r w:rsidR="004150DC">
        <w:rPr>
          <w:rFonts w:ascii="Times New Roman" w:hAnsi="Times New Roman" w:cs="Times New Roman"/>
          <w:sz w:val="24"/>
          <w:szCs w:val="24"/>
        </w:rPr>
        <w:t xml:space="preserve">plan, the student can view the shortest route, purchase souvenirs, view and edit the cart, and view </w:t>
      </w:r>
      <w:r w:rsidR="00816EC9">
        <w:rPr>
          <w:rFonts w:ascii="Times New Roman" w:hAnsi="Times New Roman" w:cs="Times New Roman"/>
          <w:sz w:val="24"/>
          <w:szCs w:val="24"/>
        </w:rPr>
        <w:t>total amount spent</w:t>
      </w:r>
      <w:r w:rsidR="004150DC">
        <w:rPr>
          <w:rFonts w:ascii="Times New Roman" w:hAnsi="Times New Roman" w:cs="Times New Roman"/>
          <w:sz w:val="24"/>
          <w:szCs w:val="24"/>
        </w:rPr>
        <w:t>.</w:t>
      </w:r>
    </w:p>
    <w:p w:rsidR="00DD3E25" w:rsidRPr="008010A3" w:rsidRDefault="00DD3E25" w:rsidP="00DD3E2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Basic flow: (Sunny case)</w:t>
      </w:r>
    </w:p>
    <w:p w:rsidR="00DD3E25" w:rsidRDefault="00DD3E25" w:rsidP="00DD3E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student chooses the option to create her own plan.</w:t>
      </w:r>
    </w:p>
    <w:p w:rsidR="00DD3E25" w:rsidRDefault="00DD3E25" w:rsidP="00DD3E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A4130">
        <w:rPr>
          <w:rFonts w:ascii="Times New Roman" w:hAnsi="Times New Roman" w:cs="Times New Roman"/>
          <w:sz w:val="24"/>
          <w:szCs w:val="24"/>
        </w:rPr>
        <w:t xml:space="preserve">The program displays a list of colleges and prompts the student to </w:t>
      </w:r>
      <w:r w:rsidR="00FE0FB6">
        <w:rPr>
          <w:rFonts w:ascii="Times New Roman" w:hAnsi="Times New Roman" w:cs="Times New Roman"/>
          <w:sz w:val="24"/>
          <w:szCs w:val="24"/>
        </w:rPr>
        <w:t>choose</w:t>
      </w:r>
      <w:r w:rsidR="002A4130">
        <w:rPr>
          <w:rFonts w:ascii="Times New Roman" w:hAnsi="Times New Roman" w:cs="Times New Roman"/>
          <w:sz w:val="24"/>
          <w:szCs w:val="24"/>
        </w:rPr>
        <w:t xml:space="preserve"> the starting college location</w:t>
      </w:r>
    </w:p>
    <w:p w:rsidR="00FE0FB6" w:rsidRDefault="00FE0FB6" w:rsidP="00DD3E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The student chooses </w:t>
      </w:r>
      <w:r w:rsidR="00C6391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starting college</w:t>
      </w:r>
    </w:p>
    <w:p w:rsidR="00FE0FB6" w:rsidRDefault="00FE0FB6" w:rsidP="00DD3E2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The program displays </w:t>
      </w:r>
      <w:r w:rsidR="00C63918">
        <w:rPr>
          <w:rFonts w:ascii="Times New Roman" w:hAnsi="Times New Roman" w:cs="Times New Roman"/>
          <w:sz w:val="24"/>
          <w:szCs w:val="24"/>
        </w:rPr>
        <w:t xml:space="preserve">another list of colleges and prompts the student to choose the </w:t>
      </w:r>
      <w:r w:rsidR="003C1832">
        <w:rPr>
          <w:rFonts w:ascii="Times New Roman" w:hAnsi="Times New Roman" w:cs="Times New Roman"/>
          <w:sz w:val="24"/>
          <w:szCs w:val="24"/>
        </w:rPr>
        <w:t xml:space="preserve">other </w:t>
      </w:r>
      <w:r w:rsidR="00C63918">
        <w:rPr>
          <w:rFonts w:ascii="Times New Roman" w:hAnsi="Times New Roman" w:cs="Times New Roman"/>
          <w:sz w:val="24"/>
          <w:szCs w:val="24"/>
        </w:rPr>
        <w:t>colleges that he or she wants to visits</w:t>
      </w:r>
    </w:p>
    <w:p w:rsidR="00C63918" w:rsidRDefault="00C63918" w:rsidP="00C6391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. The student confirms that he or she is done picking out the colleges. </w:t>
      </w:r>
    </w:p>
    <w:p w:rsidR="00C63918" w:rsidRDefault="00C63918" w:rsidP="00C63918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B35D0">
        <w:rPr>
          <w:rFonts w:ascii="Times New Roman" w:hAnsi="Times New Roman" w:cs="Times New Roman"/>
          <w:sz w:val="24"/>
          <w:szCs w:val="24"/>
        </w:rPr>
        <w:t>The progr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670C">
        <w:rPr>
          <w:rFonts w:ascii="Times New Roman" w:hAnsi="Times New Roman" w:cs="Times New Roman"/>
          <w:sz w:val="24"/>
          <w:szCs w:val="24"/>
        </w:rPr>
        <w:t>directs the student to another page that shows the information about the trip</w:t>
      </w:r>
    </w:p>
    <w:p w:rsidR="007D445E" w:rsidRDefault="006B35D0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</w:t>
      </w:r>
      <w:r w:rsidR="00283938">
        <w:rPr>
          <w:rFonts w:ascii="Times New Roman" w:hAnsi="Times New Roman" w:cs="Times New Roman"/>
          <w:sz w:val="24"/>
          <w:szCs w:val="24"/>
        </w:rPr>
        <w:t>ograms displays</w:t>
      </w:r>
      <w:r w:rsidR="009516E0">
        <w:rPr>
          <w:rFonts w:ascii="Times New Roman" w:hAnsi="Times New Roman" w:cs="Times New Roman"/>
          <w:sz w:val="24"/>
          <w:szCs w:val="24"/>
        </w:rPr>
        <w:t xml:space="preserve"> the list of colleges in the order that makes the smal</w:t>
      </w:r>
      <w:r w:rsidR="007D445E">
        <w:rPr>
          <w:rFonts w:ascii="Times New Roman" w:hAnsi="Times New Roman" w:cs="Times New Roman"/>
          <w:sz w:val="24"/>
          <w:szCs w:val="24"/>
        </w:rPr>
        <w:t>lest route along with the total distance</w:t>
      </w:r>
    </w:p>
    <w:p w:rsidR="009516E0" w:rsidRDefault="009516E0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ograms tells the user to select a college</w:t>
      </w:r>
      <w:r w:rsidR="007D445E">
        <w:rPr>
          <w:rFonts w:ascii="Times New Roman" w:hAnsi="Times New Roman" w:cs="Times New Roman"/>
          <w:sz w:val="24"/>
          <w:szCs w:val="24"/>
        </w:rPr>
        <w:t xml:space="preserve"> from the list in order to </w:t>
      </w:r>
      <w:r w:rsidR="00481912">
        <w:rPr>
          <w:rFonts w:ascii="Times New Roman" w:hAnsi="Times New Roman" w:cs="Times New Roman"/>
          <w:sz w:val="24"/>
          <w:szCs w:val="24"/>
        </w:rPr>
        <w:t>view</w:t>
      </w:r>
      <w:r w:rsidR="007D445E">
        <w:rPr>
          <w:rFonts w:ascii="Times New Roman" w:hAnsi="Times New Roman" w:cs="Times New Roman"/>
          <w:sz w:val="24"/>
          <w:szCs w:val="24"/>
        </w:rPr>
        <w:t xml:space="preserve"> the souvenir</w:t>
      </w:r>
      <w:r w:rsidR="00481912">
        <w:rPr>
          <w:rFonts w:ascii="Times New Roman" w:hAnsi="Times New Roman" w:cs="Times New Roman"/>
          <w:sz w:val="24"/>
          <w:szCs w:val="24"/>
        </w:rPr>
        <w:t>s</w:t>
      </w:r>
      <w:r w:rsidR="007D445E">
        <w:rPr>
          <w:rFonts w:ascii="Times New Roman" w:hAnsi="Times New Roman" w:cs="Times New Roman"/>
          <w:sz w:val="24"/>
          <w:szCs w:val="24"/>
        </w:rPr>
        <w:t xml:space="preserve"> for purchase</w:t>
      </w:r>
    </w:p>
    <w:p w:rsidR="007D445E" w:rsidRDefault="007D445E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The student selects </w:t>
      </w:r>
      <w:r w:rsidR="006733D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llege </w:t>
      </w:r>
    </w:p>
    <w:p w:rsidR="00112BD9" w:rsidRDefault="00112BD9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ogram displays a list of souvenirs available from the selected campus</w:t>
      </w:r>
    </w:p>
    <w:p w:rsidR="007D445E" w:rsidRDefault="007D445E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203B9">
        <w:rPr>
          <w:rFonts w:ascii="Times New Roman" w:hAnsi="Times New Roman" w:cs="Times New Roman"/>
          <w:sz w:val="24"/>
          <w:szCs w:val="24"/>
        </w:rPr>
        <w:t>The student selects an item and adds a quantity of it to the cart</w:t>
      </w:r>
    </w:p>
    <w:p w:rsidR="001203B9" w:rsidRDefault="001203B9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46D39">
        <w:rPr>
          <w:rFonts w:ascii="Times New Roman" w:hAnsi="Times New Roman" w:cs="Times New Roman"/>
          <w:sz w:val="24"/>
          <w:szCs w:val="24"/>
        </w:rPr>
        <w:t>The student is satisfied and confirms the plan</w:t>
      </w:r>
    </w:p>
    <w:p w:rsidR="00C46D39" w:rsidRDefault="00C46D39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program d</w:t>
      </w:r>
      <w:r w:rsidR="009F7F4B">
        <w:rPr>
          <w:rFonts w:ascii="Times New Roman" w:hAnsi="Times New Roman" w:cs="Times New Roman"/>
          <w:sz w:val="24"/>
          <w:szCs w:val="24"/>
        </w:rPr>
        <w:t>isplays the total amount spent</w:t>
      </w:r>
    </w:p>
    <w:p w:rsidR="00A34C81" w:rsidRDefault="00A34C81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The student exits the program</w:t>
      </w:r>
    </w:p>
    <w:p w:rsidR="00C654C7" w:rsidRPr="008010A3" w:rsidRDefault="00C654C7" w:rsidP="007D445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8010A3">
        <w:rPr>
          <w:rFonts w:ascii="Times New Roman" w:hAnsi="Times New Roman" w:cs="Times New Roman"/>
          <w:b/>
          <w:sz w:val="24"/>
          <w:szCs w:val="24"/>
        </w:rPr>
        <w:t>Alternative Flow: (Rainy case)</w:t>
      </w:r>
    </w:p>
    <w:p w:rsidR="00C654C7" w:rsidRDefault="00C654C7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student does not see the college that he or she wants to visit, the student exits the program</w:t>
      </w:r>
    </w:p>
    <w:p w:rsidR="00C654C7" w:rsidRDefault="00EA766E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 If the student is not satis</w:t>
      </w:r>
      <w:r w:rsidR="0079643E">
        <w:rPr>
          <w:rFonts w:ascii="Times New Roman" w:hAnsi="Times New Roman" w:cs="Times New Roman"/>
          <w:sz w:val="24"/>
          <w:szCs w:val="24"/>
        </w:rPr>
        <w:t>fied with the plan, the stud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2B30">
        <w:rPr>
          <w:rFonts w:ascii="Times New Roman" w:hAnsi="Times New Roman" w:cs="Times New Roman"/>
          <w:sz w:val="24"/>
          <w:szCs w:val="24"/>
        </w:rPr>
        <w:t>cance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2B30">
        <w:rPr>
          <w:rFonts w:ascii="Times New Roman" w:hAnsi="Times New Roman" w:cs="Times New Roman"/>
          <w:sz w:val="24"/>
          <w:szCs w:val="24"/>
        </w:rPr>
        <w:t>the trip</w:t>
      </w:r>
      <w:r>
        <w:rPr>
          <w:rFonts w:ascii="Times New Roman" w:hAnsi="Times New Roman" w:cs="Times New Roman"/>
          <w:sz w:val="24"/>
          <w:szCs w:val="24"/>
        </w:rPr>
        <w:t xml:space="preserve"> and plan</w:t>
      </w:r>
      <w:r w:rsidR="0079643E">
        <w:rPr>
          <w:rFonts w:ascii="Times New Roman" w:hAnsi="Times New Roman" w:cs="Times New Roman"/>
          <w:sz w:val="24"/>
          <w:szCs w:val="24"/>
        </w:rPr>
        <w:t>s another trip</w:t>
      </w:r>
    </w:p>
    <w:p w:rsidR="00A50158" w:rsidRDefault="00A50158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If the student accidently adds an item or the wrong quantity, the student views the cart </w:t>
      </w:r>
      <w:r w:rsidR="00BE436F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edit</w:t>
      </w:r>
      <w:r w:rsidR="00BE43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item</w:t>
      </w:r>
      <w:r w:rsidR="00343A30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quantity or delete it.</w:t>
      </w:r>
    </w:p>
    <w:p w:rsidR="00343A30" w:rsidRPr="008225F8" w:rsidRDefault="00343A30" w:rsidP="007D445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43A30" w:rsidRPr="008225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E40648"/>
    <w:multiLevelType w:val="hybridMultilevel"/>
    <w:tmpl w:val="BD305B82"/>
    <w:lvl w:ilvl="0" w:tplc="E496D5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7a0NDQxMLG0MLZU0lEKTi0uzszPAykwrgUAtdNFkywAAAA="/>
  </w:docVars>
  <w:rsids>
    <w:rsidRoot w:val="001E1D8C"/>
    <w:rsid w:val="000176C3"/>
    <w:rsid w:val="00076992"/>
    <w:rsid w:val="000C0867"/>
    <w:rsid w:val="000C7513"/>
    <w:rsid w:val="000E0457"/>
    <w:rsid w:val="000F362F"/>
    <w:rsid w:val="000F3E13"/>
    <w:rsid w:val="001116A3"/>
    <w:rsid w:val="00112BD9"/>
    <w:rsid w:val="001203B9"/>
    <w:rsid w:val="00181093"/>
    <w:rsid w:val="001E18C3"/>
    <w:rsid w:val="001E1D8C"/>
    <w:rsid w:val="001F2AF8"/>
    <w:rsid w:val="00243993"/>
    <w:rsid w:val="00283938"/>
    <w:rsid w:val="002A4130"/>
    <w:rsid w:val="002B50E3"/>
    <w:rsid w:val="002F5B64"/>
    <w:rsid w:val="00311F26"/>
    <w:rsid w:val="00326BD8"/>
    <w:rsid w:val="00343A30"/>
    <w:rsid w:val="00347EAE"/>
    <w:rsid w:val="003B37DC"/>
    <w:rsid w:val="003C1832"/>
    <w:rsid w:val="003C2A1A"/>
    <w:rsid w:val="003E771A"/>
    <w:rsid w:val="004150DC"/>
    <w:rsid w:val="004540EB"/>
    <w:rsid w:val="00473B7E"/>
    <w:rsid w:val="00481912"/>
    <w:rsid w:val="004F670C"/>
    <w:rsid w:val="00502BE5"/>
    <w:rsid w:val="005120A3"/>
    <w:rsid w:val="00540705"/>
    <w:rsid w:val="00553424"/>
    <w:rsid w:val="00564431"/>
    <w:rsid w:val="00573FA7"/>
    <w:rsid w:val="005C573C"/>
    <w:rsid w:val="005C782C"/>
    <w:rsid w:val="00643796"/>
    <w:rsid w:val="006733D3"/>
    <w:rsid w:val="006933A0"/>
    <w:rsid w:val="006A3E50"/>
    <w:rsid w:val="006A6A15"/>
    <w:rsid w:val="006B06CF"/>
    <w:rsid w:val="006B35D0"/>
    <w:rsid w:val="00707465"/>
    <w:rsid w:val="00733D74"/>
    <w:rsid w:val="00737B35"/>
    <w:rsid w:val="0074773A"/>
    <w:rsid w:val="0079643E"/>
    <w:rsid w:val="00797064"/>
    <w:rsid w:val="007B2727"/>
    <w:rsid w:val="007B419D"/>
    <w:rsid w:val="007C3D66"/>
    <w:rsid w:val="007D017A"/>
    <w:rsid w:val="007D445E"/>
    <w:rsid w:val="007F5D3B"/>
    <w:rsid w:val="008010A3"/>
    <w:rsid w:val="00816EC9"/>
    <w:rsid w:val="00820E15"/>
    <w:rsid w:val="008225F8"/>
    <w:rsid w:val="0082773E"/>
    <w:rsid w:val="00840B9B"/>
    <w:rsid w:val="008A2B30"/>
    <w:rsid w:val="008C79C8"/>
    <w:rsid w:val="009074C8"/>
    <w:rsid w:val="00913433"/>
    <w:rsid w:val="009152C5"/>
    <w:rsid w:val="00917201"/>
    <w:rsid w:val="009516E0"/>
    <w:rsid w:val="00954697"/>
    <w:rsid w:val="00973351"/>
    <w:rsid w:val="00974883"/>
    <w:rsid w:val="00992085"/>
    <w:rsid w:val="009F7F4B"/>
    <w:rsid w:val="00A167C6"/>
    <w:rsid w:val="00A27314"/>
    <w:rsid w:val="00A34C81"/>
    <w:rsid w:val="00A46E18"/>
    <w:rsid w:val="00A50158"/>
    <w:rsid w:val="00A601BD"/>
    <w:rsid w:val="00A6589B"/>
    <w:rsid w:val="00AC1C89"/>
    <w:rsid w:val="00AE71D4"/>
    <w:rsid w:val="00AF32F2"/>
    <w:rsid w:val="00B87F84"/>
    <w:rsid w:val="00BB154E"/>
    <w:rsid w:val="00BC4188"/>
    <w:rsid w:val="00BE436F"/>
    <w:rsid w:val="00C36371"/>
    <w:rsid w:val="00C46D39"/>
    <w:rsid w:val="00C51C26"/>
    <w:rsid w:val="00C63918"/>
    <w:rsid w:val="00C654C7"/>
    <w:rsid w:val="00C8438C"/>
    <w:rsid w:val="00CC70ED"/>
    <w:rsid w:val="00D1681A"/>
    <w:rsid w:val="00D343CA"/>
    <w:rsid w:val="00D83347"/>
    <w:rsid w:val="00DA1AD4"/>
    <w:rsid w:val="00DC0BCB"/>
    <w:rsid w:val="00DD3E25"/>
    <w:rsid w:val="00DF5816"/>
    <w:rsid w:val="00E2630C"/>
    <w:rsid w:val="00E5426C"/>
    <w:rsid w:val="00E96139"/>
    <w:rsid w:val="00EA766E"/>
    <w:rsid w:val="00F25C98"/>
    <w:rsid w:val="00F35B4A"/>
    <w:rsid w:val="00F66870"/>
    <w:rsid w:val="00FA2E1D"/>
    <w:rsid w:val="00FA45B4"/>
    <w:rsid w:val="00FE0FB6"/>
    <w:rsid w:val="00FF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0B6BE8-47E4-418D-9981-F829E62AB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0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</dc:creator>
  <cp:keywords/>
  <dc:description/>
  <cp:lastModifiedBy>Brandon</cp:lastModifiedBy>
  <cp:revision>200</cp:revision>
  <dcterms:created xsi:type="dcterms:W3CDTF">2017-09-24T21:59:00Z</dcterms:created>
  <dcterms:modified xsi:type="dcterms:W3CDTF">2017-10-15T23:01:00Z</dcterms:modified>
</cp:coreProperties>
</file>